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32418" w14:textId="77777777" w:rsidR="000504BB" w:rsidRDefault="0027385A" w:rsidP="000504BB">
      <w:pPr>
        <w:pStyle w:val="Title"/>
      </w:pPr>
      <w:proofErr w:type="spellStart"/>
      <w:r>
        <w:t>LockChat</w:t>
      </w:r>
      <w:proofErr w:type="spellEnd"/>
    </w:p>
    <w:p w14:paraId="5EBCF810" w14:textId="5AB33B9F" w:rsidR="00337B1F" w:rsidRPr="000504BB" w:rsidRDefault="00CB7BCB" w:rsidP="000504BB">
      <w:pPr>
        <w:pStyle w:val="Titl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E270912" wp14:editId="6995744E">
            <wp:simplePos x="0" y="0"/>
            <wp:positionH relativeFrom="leftMargin">
              <wp:align>right</wp:align>
            </wp:positionH>
            <wp:positionV relativeFrom="paragraph">
              <wp:posOffset>503381</wp:posOffset>
            </wp:positionV>
            <wp:extent cx="914400" cy="652111"/>
            <wp:effectExtent l="0" t="0" r="0" b="0"/>
            <wp:wrapNone/>
            <wp:docPr id="6" name="Picture 6" descr="Asexual pride flag ' Poster by Sam | Dis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sexual pride flag ' Poster by Sam | Displat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52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6"/>
        <w:gridCol w:w="519"/>
        <w:gridCol w:w="1684"/>
        <w:gridCol w:w="1731"/>
        <w:gridCol w:w="1443"/>
        <w:gridCol w:w="1100"/>
        <w:gridCol w:w="1143"/>
      </w:tblGrid>
      <w:tr w:rsidR="00CB7BCB" w14:paraId="1FC16FC4" w14:textId="74F08B27" w:rsidTr="0015201C">
        <w:tc>
          <w:tcPr>
            <w:tcW w:w="774" w:type="pct"/>
            <w:shd w:val="clear" w:color="auto" w:fill="000000" w:themeFill="text1"/>
            <w:vAlign w:val="center"/>
          </w:tcPr>
          <w:p w14:paraId="183316EF" w14:textId="38CC6CBB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Name</w:t>
            </w:r>
          </w:p>
        </w:tc>
        <w:tc>
          <w:tcPr>
            <w:tcW w:w="288" w:type="pct"/>
            <w:shd w:val="clear" w:color="auto" w:fill="000000" w:themeFill="text1"/>
            <w:vAlign w:val="center"/>
          </w:tcPr>
          <w:p w14:paraId="6EFECAD5" w14:textId="6377AC35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>
              <w:rPr>
                <w:b/>
                <w:bCs/>
                <w:sz w:val="12"/>
                <w:szCs w:val="12"/>
              </w:rPr>
              <w:t>Age</w:t>
            </w:r>
          </w:p>
        </w:tc>
        <w:tc>
          <w:tcPr>
            <w:tcW w:w="934" w:type="pct"/>
            <w:shd w:val="clear" w:color="auto" w:fill="000000" w:themeFill="text1"/>
            <w:vAlign w:val="center"/>
          </w:tcPr>
          <w:p w14:paraId="69F58E90" w14:textId="40434019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Appearance</w:t>
            </w:r>
          </w:p>
        </w:tc>
        <w:tc>
          <w:tcPr>
            <w:tcW w:w="960" w:type="pct"/>
            <w:shd w:val="clear" w:color="auto" w:fill="000000" w:themeFill="text1"/>
            <w:vAlign w:val="center"/>
          </w:tcPr>
          <w:p w14:paraId="2A587832" w14:textId="303DFEF3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Heritage</w:t>
            </w:r>
          </w:p>
        </w:tc>
        <w:tc>
          <w:tcPr>
            <w:tcW w:w="800" w:type="pct"/>
            <w:shd w:val="clear" w:color="auto" w:fill="000000" w:themeFill="text1"/>
            <w:vAlign w:val="center"/>
          </w:tcPr>
          <w:p w14:paraId="501DBBFB" w14:textId="5A8060A9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Personality</w:t>
            </w:r>
          </w:p>
        </w:tc>
        <w:tc>
          <w:tcPr>
            <w:tcW w:w="610" w:type="pct"/>
            <w:shd w:val="clear" w:color="auto" w:fill="000000" w:themeFill="text1"/>
            <w:vAlign w:val="center"/>
          </w:tcPr>
          <w:p w14:paraId="15529674" w14:textId="533E021D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Profession</w:t>
            </w:r>
          </w:p>
        </w:tc>
        <w:tc>
          <w:tcPr>
            <w:tcW w:w="634" w:type="pct"/>
            <w:shd w:val="clear" w:color="auto" w:fill="000000" w:themeFill="text1"/>
            <w:vAlign w:val="center"/>
          </w:tcPr>
          <w:p w14:paraId="79278BC1" w14:textId="52340D5C" w:rsidR="0015201C" w:rsidRPr="00CA6FC0" w:rsidRDefault="0015201C" w:rsidP="0023661D">
            <w:pPr>
              <w:jc w:val="center"/>
              <w:rPr>
                <w:b/>
                <w:bCs/>
                <w:sz w:val="12"/>
                <w:szCs w:val="12"/>
              </w:rPr>
            </w:pPr>
            <w:r w:rsidRPr="00CA6FC0">
              <w:rPr>
                <w:b/>
                <w:bCs/>
                <w:sz w:val="12"/>
                <w:szCs w:val="12"/>
              </w:rPr>
              <w:t>Hobbies</w:t>
            </w:r>
            <w:r>
              <w:rPr>
                <w:b/>
                <w:bCs/>
                <w:sz w:val="12"/>
                <w:szCs w:val="12"/>
              </w:rPr>
              <w:t xml:space="preserve"> &amp; Interests</w:t>
            </w:r>
          </w:p>
        </w:tc>
      </w:tr>
      <w:tr w:rsidR="00CB7BCB" w14:paraId="26068FCA" w14:textId="287F8F08" w:rsidTr="0015201C">
        <w:trPr>
          <w:trHeight w:val="1025"/>
        </w:trPr>
        <w:tc>
          <w:tcPr>
            <w:tcW w:w="774" w:type="pct"/>
            <w:tcBorders>
              <w:bottom w:val="single" w:sz="4" w:space="0" w:color="auto"/>
            </w:tcBorders>
            <w:vAlign w:val="center"/>
          </w:tcPr>
          <w:p w14:paraId="6C55CA65" w14:textId="7EE6D05F" w:rsidR="0015201C" w:rsidRDefault="0015201C" w:rsidP="008B2F7A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Esther Adebayo</w:t>
            </w:r>
          </w:p>
        </w:tc>
        <w:tc>
          <w:tcPr>
            <w:tcW w:w="288" w:type="pct"/>
            <w:tcBorders>
              <w:bottom w:val="single" w:sz="4" w:space="0" w:color="auto"/>
            </w:tcBorders>
            <w:vAlign w:val="center"/>
          </w:tcPr>
          <w:p w14:paraId="799905C7" w14:textId="505BA240" w:rsidR="0015201C" w:rsidRPr="00337B1F" w:rsidRDefault="0015201C" w:rsidP="008B2F7A">
            <w:pPr>
              <w:jc w:val="center"/>
              <w:rPr>
                <w:sz w:val="24"/>
                <w:szCs w:val="24"/>
              </w:rPr>
            </w:pPr>
            <w:r w:rsidRPr="00337B1F">
              <w:rPr>
                <w:sz w:val="24"/>
                <w:szCs w:val="24"/>
              </w:rPr>
              <w:t>19</w:t>
            </w:r>
          </w:p>
        </w:tc>
        <w:tc>
          <w:tcPr>
            <w:tcW w:w="934" w:type="pct"/>
            <w:tcBorders>
              <w:bottom w:val="single" w:sz="4" w:space="0" w:color="auto"/>
            </w:tcBorders>
            <w:vAlign w:val="center"/>
          </w:tcPr>
          <w:p w14:paraId="786AD712" w14:textId="454643DA" w:rsidR="0015201C" w:rsidRPr="00337B1F" w:rsidRDefault="0015201C" w:rsidP="008B2F7A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1B1AFB5C" wp14:editId="6DA93D69">
                  <wp:extent cx="645459" cy="645459"/>
                  <wp:effectExtent l="0" t="0" r="254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9047" cy="6590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tcBorders>
              <w:bottom w:val="single" w:sz="4" w:space="0" w:color="auto"/>
            </w:tcBorders>
            <w:vAlign w:val="center"/>
          </w:tcPr>
          <w:p w14:paraId="7C06BC72" w14:textId="6DA56156" w:rsidR="0015201C" w:rsidRPr="00337B1F" w:rsidRDefault="0015201C" w:rsidP="008B2F7A">
            <w:pPr>
              <w:jc w:val="center"/>
              <w:rPr>
                <w:sz w:val="12"/>
                <w:szCs w:val="12"/>
              </w:rPr>
            </w:pPr>
            <w:r w:rsidRPr="00337B1F">
              <w:rPr>
                <w:noProof/>
                <w:sz w:val="12"/>
                <w:szCs w:val="12"/>
              </w:rPr>
              <w:drawing>
                <wp:inline distT="0" distB="0" distL="0" distR="0" wp14:anchorId="586A08CE" wp14:editId="2BA36020">
                  <wp:extent cx="634483" cy="427055"/>
                  <wp:effectExtent l="57150" t="76200" r="51435" b="68580"/>
                  <wp:docPr id="1" name="Picture 1" descr="Nigeria flag package - Country flag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igeria flag package - Country flag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052" cy="442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tcBorders>
              <w:bottom w:val="single" w:sz="4" w:space="0" w:color="auto"/>
            </w:tcBorders>
            <w:vAlign w:val="center"/>
          </w:tcPr>
          <w:p w14:paraId="236E6FD7" w14:textId="3C9F5E7E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Really f***ing nice</w:t>
            </w:r>
          </w:p>
          <w:p w14:paraId="7B5E17D1" w14:textId="459ACD14" w:rsidR="0015201C" w:rsidRDefault="0015201C" w:rsidP="00DC2E01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refers to hang out with mates</w:t>
            </w:r>
          </w:p>
          <w:p w14:paraId="3A3F35FA" w14:textId="1CF197ED" w:rsidR="0015201C" w:rsidRPr="00CA5AE1" w:rsidRDefault="0015201C" w:rsidP="00DC2E0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Extroverted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vAlign w:val="center"/>
          </w:tcPr>
          <w:p w14:paraId="7910AC8A" w14:textId="097556F8" w:rsidR="0015201C" w:rsidRPr="00CA5AE1" w:rsidRDefault="0015201C" w:rsidP="38386BBE">
            <w:pPr>
              <w:spacing w:line="259" w:lineRule="auto"/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Student</w:t>
            </w:r>
          </w:p>
        </w:tc>
        <w:tc>
          <w:tcPr>
            <w:tcW w:w="634" w:type="pct"/>
            <w:vAlign w:val="center"/>
          </w:tcPr>
          <w:p w14:paraId="68ECE1E2" w14:textId="77777777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Draws fictional celebrities</w:t>
            </w:r>
          </w:p>
          <w:p w14:paraId="62A2880C" w14:textId="77777777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Makes original comics</w:t>
            </w:r>
          </w:p>
          <w:p w14:paraId="19599341" w14:textId="13637CDB" w:rsidR="0015201C" w:rsidRPr="00CA5AE1" w:rsidRDefault="0015201C" w:rsidP="008B2F7A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 xml:space="preserve">Marvel comics </w:t>
            </w:r>
            <w:r>
              <w:rPr>
                <w:sz w:val="12"/>
                <w:szCs w:val="12"/>
              </w:rPr>
              <w:t>nerd</w:t>
            </w:r>
          </w:p>
        </w:tc>
      </w:tr>
      <w:tr w:rsidR="00CB7BCB" w14:paraId="50ED0883" w14:textId="401126E2" w:rsidTr="0015201C">
        <w:trPr>
          <w:trHeight w:val="641"/>
        </w:trPr>
        <w:tc>
          <w:tcPr>
            <w:tcW w:w="774" w:type="pct"/>
            <w:vAlign w:val="center"/>
          </w:tcPr>
          <w:p w14:paraId="1AAAB578" w14:textId="4BA06510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Sonia Dupont</w:t>
            </w:r>
          </w:p>
        </w:tc>
        <w:tc>
          <w:tcPr>
            <w:tcW w:w="288" w:type="pct"/>
            <w:vAlign w:val="center"/>
          </w:tcPr>
          <w:p w14:paraId="088FD4EB" w14:textId="72B75C78" w:rsidR="0015201C" w:rsidRPr="00337B1F" w:rsidRDefault="0015201C" w:rsidP="00337B1F">
            <w:pPr>
              <w:jc w:val="center"/>
              <w:rPr>
                <w:sz w:val="24"/>
                <w:szCs w:val="24"/>
              </w:rPr>
            </w:pPr>
            <w:r w:rsidRPr="00337B1F">
              <w:rPr>
                <w:sz w:val="24"/>
                <w:szCs w:val="24"/>
              </w:rPr>
              <w:t>22</w:t>
            </w:r>
          </w:p>
        </w:tc>
        <w:tc>
          <w:tcPr>
            <w:tcW w:w="934" w:type="pct"/>
            <w:vAlign w:val="center"/>
          </w:tcPr>
          <w:p w14:paraId="10E7EE8D" w14:textId="6053859F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56468C40" wp14:editId="7C984238">
                  <wp:extent cx="650048" cy="65004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061" cy="6530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2CB74D06" w14:textId="67B5571F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35804E74" wp14:editId="0F881F47">
                  <wp:extent cx="650915" cy="434063"/>
                  <wp:effectExtent l="57150" t="76200" r="53975" b="80645"/>
                  <wp:docPr id="3" name="Picture 3" descr="Franc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Franc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0993" cy="447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10833E54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Carefree</w:t>
            </w:r>
          </w:p>
          <w:p w14:paraId="0BB9AE8A" w14:textId="62A25901" w:rsidR="0015201C" w:rsidRPr="00CA5AE1" w:rsidRDefault="0015201C" w:rsidP="008960A2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Bit of a ditz</w:t>
            </w:r>
          </w:p>
          <w:p w14:paraId="70448783" w14:textId="6DB00943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Fitness-oriented</w:t>
            </w:r>
          </w:p>
          <w:p w14:paraId="1839C5CD" w14:textId="77777777" w:rsidR="0015201C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ays offensive things by accident</w:t>
            </w:r>
          </w:p>
          <w:p w14:paraId="58F82D07" w14:textId="09C4FDF9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Zooted</w:t>
            </w:r>
          </w:p>
        </w:tc>
        <w:tc>
          <w:tcPr>
            <w:tcW w:w="610" w:type="pct"/>
            <w:vAlign w:val="center"/>
          </w:tcPr>
          <w:p w14:paraId="43E43F62" w14:textId="0E1B5D35" w:rsidR="0015201C" w:rsidRPr="00CA5AE1" w:rsidRDefault="0015201C" w:rsidP="38386BBE">
            <w:pPr>
              <w:spacing w:line="259" w:lineRule="auto"/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Freelance photographer</w:t>
            </w:r>
          </w:p>
        </w:tc>
        <w:tc>
          <w:tcPr>
            <w:tcW w:w="634" w:type="pct"/>
            <w:vAlign w:val="center"/>
          </w:tcPr>
          <w:p w14:paraId="76090D8B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hotography</w:t>
            </w:r>
          </w:p>
          <w:p w14:paraId="49E93AFD" w14:textId="77777777" w:rsidR="0015201C" w:rsidRDefault="0015201C" w:rsidP="006700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Gym</w:t>
            </w:r>
          </w:p>
          <w:p w14:paraId="7CBAE8F9" w14:textId="77777777" w:rsidR="0015201C" w:rsidRDefault="0015201C" w:rsidP="006700B4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Astrology</w:t>
            </w:r>
          </w:p>
          <w:p w14:paraId="26606446" w14:textId="459AE5C3" w:rsidR="0015201C" w:rsidRPr="00CA5AE1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Painting</w:t>
            </w:r>
          </w:p>
        </w:tc>
      </w:tr>
      <w:tr w:rsidR="00CB7BCB" w14:paraId="6EC2165F" w14:textId="71CC549F" w:rsidTr="0015201C">
        <w:trPr>
          <w:trHeight w:val="641"/>
        </w:trPr>
        <w:tc>
          <w:tcPr>
            <w:tcW w:w="774" w:type="pct"/>
            <w:vAlign w:val="center"/>
          </w:tcPr>
          <w:p w14:paraId="15EDB322" w14:textId="14A032A0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Aimee Wong</w:t>
            </w:r>
          </w:p>
        </w:tc>
        <w:tc>
          <w:tcPr>
            <w:tcW w:w="288" w:type="pct"/>
            <w:vAlign w:val="center"/>
          </w:tcPr>
          <w:p w14:paraId="55548EC8" w14:textId="34B3512D" w:rsidR="0015201C" w:rsidRPr="00337B1F" w:rsidRDefault="0015201C" w:rsidP="00FC178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934" w:type="pct"/>
            <w:vAlign w:val="center"/>
          </w:tcPr>
          <w:p w14:paraId="27F6833F" w14:textId="03252C6E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12"/>
                <w:szCs w:val="12"/>
              </w:rPr>
              <w:drawing>
                <wp:inline distT="0" distB="0" distL="0" distR="0" wp14:anchorId="4BB25F36" wp14:editId="678963D4">
                  <wp:extent cx="640080" cy="640080"/>
                  <wp:effectExtent l="0" t="0" r="762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2726" cy="652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3715D3A4" w14:textId="1790E9C1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12"/>
                <w:szCs w:val="12"/>
              </w:rPr>
              <w:drawing>
                <wp:inline distT="0" distB="0" distL="0" distR="0" wp14:anchorId="2D645646" wp14:editId="3BE2F35E">
                  <wp:extent cx="695147" cy="463406"/>
                  <wp:effectExtent l="57150" t="76200" r="48260" b="704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343" cy="482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42B3D711" w14:textId="54164781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Quiet &amp; reserved</w:t>
            </w:r>
          </w:p>
          <w:p w14:paraId="0A50FB09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Lowkey clingy</w:t>
            </w:r>
          </w:p>
          <w:p w14:paraId="2CED0BAC" w14:textId="41F0DD0D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 xml:space="preserve">Drinks whiskey like </w:t>
            </w:r>
            <w:r w:rsidR="00076D69" w:rsidRPr="00CA5AE1">
              <w:rPr>
                <w:sz w:val="12"/>
                <w:szCs w:val="12"/>
              </w:rPr>
              <w:t>its</w:t>
            </w:r>
            <w:r w:rsidRPr="00CA5AE1">
              <w:rPr>
                <w:sz w:val="12"/>
                <w:szCs w:val="12"/>
              </w:rPr>
              <w:t xml:space="preserve"> water</w:t>
            </w:r>
          </w:p>
          <w:p w14:paraId="425B447F" w14:textId="77777777" w:rsidR="0015201C" w:rsidRPr="00CA5AE1" w:rsidRDefault="0015201C" w:rsidP="00685F48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Overthinker</w:t>
            </w:r>
          </w:p>
          <w:p w14:paraId="4DB95678" w14:textId="13B1BD0E" w:rsidR="0015201C" w:rsidRPr="00CA5AE1" w:rsidRDefault="0015201C" w:rsidP="00831C10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Procrastinator</w:t>
            </w:r>
          </w:p>
        </w:tc>
        <w:tc>
          <w:tcPr>
            <w:tcW w:w="610" w:type="pct"/>
            <w:vAlign w:val="center"/>
          </w:tcPr>
          <w:p w14:paraId="5A370E1D" w14:textId="296C271A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38386BBE">
              <w:rPr>
                <w:sz w:val="12"/>
                <w:szCs w:val="12"/>
              </w:rPr>
              <w:t>Barista/student</w:t>
            </w:r>
          </w:p>
        </w:tc>
        <w:tc>
          <w:tcPr>
            <w:tcW w:w="634" w:type="pct"/>
            <w:vAlign w:val="center"/>
          </w:tcPr>
          <w:p w14:paraId="6FB01331" w14:textId="466FA278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Marine biology</w:t>
            </w:r>
          </w:p>
          <w:p w14:paraId="43B8C05E" w14:textId="3B8D3574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Heavy metal</w:t>
            </w:r>
          </w:p>
          <w:p w14:paraId="7BDE7CC8" w14:textId="5CFCE6A6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Grunge material</w:t>
            </w:r>
          </w:p>
          <w:p w14:paraId="0D25442E" w14:textId="0E4F5A42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</w:p>
        </w:tc>
      </w:tr>
      <w:tr w:rsidR="00CB7BCB" w14:paraId="1652BDAF" w14:textId="3C98B1AA" w:rsidTr="0015201C">
        <w:trPr>
          <w:trHeight w:val="641"/>
        </w:trPr>
        <w:tc>
          <w:tcPr>
            <w:tcW w:w="774" w:type="pct"/>
            <w:vAlign w:val="center"/>
          </w:tcPr>
          <w:p w14:paraId="54FE214E" w14:textId="16426E2B" w:rsidR="0015201C" w:rsidRDefault="0015201C" w:rsidP="00337B1F">
            <w:pPr>
              <w:jc w:val="center"/>
              <w:rPr>
                <w:sz w:val="24"/>
                <w:szCs w:val="24"/>
              </w:rPr>
            </w:pPr>
            <w:r w:rsidRPr="38386BBE">
              <w:rPr>
                <w:sz w:val="24"/>
                <w:szCs w:val="24"/>
              </w:rPr>
              <w:t>Melanie Fernandez</w:t>
            </w:r>
          </w:p>
        </w:tc>
        <w:tc>
          <w:tcPr>
            <w:tcW w:w="288" w:type="pct"/>
            <w:vAlign w:val="center"/>
          </w:tcPr>
          <w:p w14:paraId="115B8FA4" w14:textId="79DF969A" w:rsidR="0015201C" w:rsidRPr="00337B1F" w:rsidRDefault="0015201C" w:rsidP="00FC178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934" w:type="pct"/>
            <w:vAlign w:val="center"/>
          </w:tcPr>
          <w:p w14:paraId="00A24E97" w14:textId="5929D0CA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43BC434" wp14:editId="435A8C15">
                  <wp:extent cx="632765" cy="63276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5883" cy="655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0" w:type="pct"/>
            <w:vAlign w:val="center"/>
          </w:tcPr>
          <w:p w14:paraId="6DAD9952" w14:textId="54E86A71" w:rsidR="0015201C" w:rsidRPr="00CA6FC0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noProof/>
              </w:rPr>
              <w:drawing>
                <wp:inline distT="0" distB="0" distL="0" distR="0" wp14:anchorId="48C4FB29" wp14:editId="454D66AB">
                  <wp:extent cx="728662" cy="364331"/>
                  <wp:effectExtent l="57150" t="76200" r="52705" b="74295"/>
                  <wp:docPr id="9" name="Picture 9" descr="Cuba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uba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147" cy="3770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0" w:type="pct"/>
            <w:vAlign w:val="center"/>
          </w:tcPr>
          <w:p w14:paraId="31541C43" w14:textId="6F2DF950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Privileged</w:t>
            </w:r>
          </w:p>
          <w:p w14:paraId="0A0A3EF2" w14:textId="03E9F338" w:rsidR="0015201C" w:rsidRPr="00CA5AE1" w:rsidRDefault="0015201C" w:rsidP="00CA5AE1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Cold</w:t>
            </w:r>
            <w:r>
              <w:rPr>
                <w:sz w:val="12"/>
                <w:szCs w:val="12"/>
              </w:rPr>
              <w:t>-hearted</w:t>
            </w:r>
          </w:p>
          <w:p w14:paraId="25A03955" w14:textId="77777777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martass</w:t>
            </w:r>
          </w:p>
          <w:p w14:paraId="1FEB310C" w14:textId="34B36700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 w:rsidRPr="00CA5AE1">
              <w:rPr>
                <w:sz w:val="12"/>
                <w:szCs w:val="12"/>
              </w:rPr>
              <w:t>Sesquipedalian</w:t>
            </w:r>
          </w:p>
        </w:tc>
        <w:tc>
          <w:tcPr>
            <w:tcW w:w="610" w:type="pct"/>
            <w:vAlign w:val="center"/>
          </w:tcPr>
          <w:p w14:paraId="1CC56530" w14:textId="2CA6ACEF" w:rsidR="0015201C" w:rsidRPr="00CA5AE1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EO of Adam &amp; Eve</w:t>
            </w:r>
          </w:p>
        </w:tc>
        <w:tc>
          <w:tcPr>
            <w:tcW w:w="634" w:type="pct"/>
            <w:vAlign w:val="center"/>
          </w:tcPr>
          <w:p w14:paraId="6C3BFFA1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Drinking wine</w:t>
            </w:r>
          </w:p>
          <w:p w14:paraId="7782BB41" w14:textId="77777777" w:rsidR="0015201C" w:rsidRDefault="0015201C" w:rsidP="00337B1F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Networking</w:t>
            </w:r>
          </w:p>
          <w:p w14:paraId="44153A50" w14:textId="77777777" w:rsidR="0015201C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Cheese savant</w:t>
            </w:r>
          </w:p>
          <w:p w14:paraId="5BC7B562" w14:textId="635F6012" w:rsidR="0015201C" w:rsidRPr="00CA5AE1" w:rsidRDefault="0015201C" w:rsidP="00A96430">
            <w:pPr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 xml:space="preserve">100% dominant qualities </w:t>
            </w:r>
          </w:p>
        </w:tc>
      </w:tr>
    </w:tbl>
    <w:p w14:paraId="20411C0B" w14:textId="77777777" w:rsidR="00AA3774" w:rsidRDefault="00AA3774" w:rsidP="00150C01">
      <w:pPr>
        <w:rPr>
          <w:i/>
          <w:iCs/>
        </w:rPr>
      </w:pPr>
    </w:p>
    <w:p w14:paraId="5B59A666" w14:textId="53C74F7C" w:rsidR="005268D1" w:rsidRPr="005F0741" w:rsidRDefault="005268D1" w:rsidP="00150C01">
      <w:pPr>
        <w:rPr>
          <w:i/>
          <w:iCs/>
        </w:rPr>
      </w:pPr>
      <w:r w:rsidRPr="005F0741">
        <w:rPr>
          <w:i/>
          <w:iCs/>
        </w:rPr>
        <w:t>Brief text descriptions:</w:t>
      </w:r>
    </w:p>
    <w:p w14:paraId="48F6D331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 xml:space="preserve">Sonia Dupont is 22 years old, French, agnostic, carefree and a bit of a ditz. She is interested in photography, </w:t>
      </w:r>
      <w:proofErr w:type="gramStart"/>
      <w:r>
        <w:t>astrology</w:t>
      </w:r>
      <w:proofErr w:type="gramEnd"/>
      <w:r>
        <w:t xml:space="preserve"> and painting. Sonia is a stoner, is fitness-oriented and loves travelling.</w:t>
      </w:r>
    </w:p>
    <w:p w14:paraId="4010DF89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 xml:space="preserve">Aimee Wong is 18 years old, half-Chinese and half-British, quiet, atheist, reserved and edgy. She is obsessed with marine </w:t>
      </w:r>
      <w:proofErr w:type="gramStart"/>
      <w:r>
        <w:t>biology, and</w:t>
      </w:r>
      <w:proofErr w:type="gramEnd"/>
      <w:r>
        <w:t xml:space="preserve"> loves heavy metal and grunge. Aimee is an alcoholic.</w:t>
      </w:r>
    </w:p>
    <w:p w14:paraId="625C515A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>Esther Adebayo is 19 years old, Nigerian, asexual, and radiates wholesome vibes. She is interested in drawing, making her own original comics, and is a huge Marvel comics fan. Esther is a huge extrovert and prefers to hang out with friends.</w:t>
      </w:r>
    </w:p>
    <w:p w14:paraId="510DEC2A" w14:textId="77777777" w:rsidR="00AA3774" w:rsidRDefault="00AA3774" w:rsidP="00AA3774">
      <w:pPr>
        <w:pStyle w:val="ListParagraph"/>
        <w:numPr>
          <w:ilvl w:val="0"/>
          <w:numId w:val="5"/>
        </w:numPr>
      </w:pPr>
      <w:r>
        <w:t>Melanie Fernandez is 30 years old, Cuban, privileged, cold-hearted, and the CEO of a very big sex toys company. Melanie loves cheese and wine.</w:t>
      </w:r>
    </w:p>
    <w:p w14:paraId="22DAE4B2" w14:textId="428450C4" w:rsidR="00AA3774" w:rsidRDefault="00AA3774">
      <w:r>
        <w:br w:type="page"/>
      </w:r>
    </w:p>
    <w:p w14:paraId="691B34D9" w14:textId="77777777" w:rsidR="00AA3774" w:rsidRDefault="00AA3774" w:rsidP="00AA3774">
      <w:pPr>
        <w:pStyle w:val="ListParagraph"/>
      </w:pPr>
    </w:p>
    <w:p w14:paraId="43779F32" w14:textId="77777777" w:rsidR="000504BB" w:rsidRPr="008D24C7" w:rsidRDefault="000504BB" w:rsidP="000504BB"/>
    <w:sectPr w:rsidR="000504BB" w:rsidRPr="008D24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7915"/>
    <w:multiLevelType w:val="hybridMultilevel"/>
    <w:tmpl w:val="B42EE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2591"/>
    <w:multiLevelType w:val="hybridMultilevel"/>
    <w:tmpl w:val="CA56B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3428E"/>
    <w:multiLevelType w:val="hybridMultilevel"/>
    <w:tmpl w:val="EE8CFA10"/>
    <w:lvl w:ilvl="0" w:tplc="C88AC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1C56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BCC6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6AD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3C39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260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18B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7EC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A8C6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3095E"/>
    <w:multiLevelType w:val="multilevel"/>
    <w:tmpl w:val="0D26C9E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</w:rPr>
    </w:lvl>
  </w:abstractNum>
  <w:abstractNum w:abstractNumId="4" w15:restartNumberingAfterBreak="0">
    <w:nsid w:val="379D4D08"/>
    <w:multiLevelType w:val="hybridMultilevel"/>
    <w:tmpl w:val="DF1CC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118488">
    <w:abstractNumId w:val="3"/>
  </w:num>
  <w:num w:numId="2" w16cid:durableId="383523202">
    <w:abstractNumId w:val="2"/>
  </w:num>
  <w:num w:numId="3" w16cid:durableId="251277479">
    <w:abstractNumId w:val="4"/>
  </w:num>
  <w:num w:numId="4" w16cid:durableId="1907522558">
    <w:abstractNumId w:val="1"/>
  </w:num>
  <w:num w:numId="5" w16cid:durableId="575629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zQwtTQysTAxMTFU0lEKTi0uzszPAykwqQUA1wXZ1CwAAAA="/>
  </w:docVars>
  <w:rsids>
    <w:rsidRoot w:val="00A74D29"/>
    <w:rsid w:val="00012DC9"/>
    <w:rsid w:val="000504BB"/>
    <w:rsid w:val="00076D69"/>
    <w:rsid w:val="00150C01"/>
    <w:rsid w:val="0015201C"/>
    <w:rsid w:val="001977C5"/>
    <w:rsid w:val="002115ED"/>
    <w:rsid w:val="0023661D"/>
    <w:rsid w:val="0027385A"/>
    <w:rsid w:val="00337B1F"/>
    <w:rsid w:val="00402C59"/>
    <w:rsid w:val="005268D1"/>
    <w:rsid w:val="005D4CB0"/>
    <w:rsid w:val="005F0741"/>
    <w:rsid w:val="006358BE"/>
    <w:rsid w:val="006700B4"/>
    <w:rsid w:val="00685F48"/>
    <w:rsid w:val="00694646"/>
    <w:rsid w:val="00831C10"/>
    <w:rsid w:val="008960A2"/>
    <w:rsid w:val="008A4E4B"/>
    <w:rsid w:val="008B2F7A"/>
    <w:rsid w:val="008D24C7"/>
    <w:rsid w:val="00952C71"/>
    <w:rsid w:val="00A73813"/>
    <w:rsid w:val="00A74D29"/>
    <w:rsid w:val="00A96430"/>
    <w:rsid w:val="00AA3774"/>
    <w:rsid w:val="00AE34FC"/>
    <w:rsid w:val="00B53F44"/>
    <w:rsid w:val="00BB296D"/>
    <w:rsid w:val="00BC27C7"/>
    <w:rsid w:val="00CA5AE1"/>
    <w:rsid w:val="00CA6FC0"/>
    <w:rsid w:val="00CB7BCB"/>
    <w:rsid w:val="00D458CF"/>
    <w:rsid w:val="00DC2E01"/>
    <w:rsid w:val="00F51333"/>
    <w:rsid w:val="00F73C37"/>
    <w:rsid w:val="00FC1781"/>
    <w:rsid w:val="00FE4AC1"/>
    <w:rsid w:val="083DB9D6"/>
    <w:rsid w:val="098A07B1"/>
    <w:rsid w:val="0D37317B"/>
    <w:rsid w:val="12AB5AF9"/>
    <w:rsid w:val="17BB70DE"/>
    <w:rsid w:val="1957413F"/>
    <w:rsid w:val="22124E18"/>
    <w:rsid w:val="23AE1E79"/>
    <w:rsid w:val="2561E8BA"/>
    <w:rsid w:val="287ECD15"/>
    <w:rsid w:val="2A1D5FFD"/>
    <w:rsid w:val="2E3E13A5"/>
    <w:rsid w:val="37ECE371"/>
    <w:rsid w:val="38386BBE"/>
    <w:rsid w:val="3A08564A"/>
    <w:rsid w:val="3D9301A4"/>
    <w:rsid w:val="3DFB0727"/>
    <w:rsid w:val="4116C326"/>
    <w:rsid w:val="43ADD003"/>
    <w:rsid w:val="4B0B19CA"/>
    <w:rsid w:val="5602AF5F"/>
    <w:rsid w:val="5DC736BE"/>
    <w:rsid w:val="67158197"/>
    <w:rsid w:val="6EB7F51E"/>
    <w:rsid w:val="77CD3B5A"/>
    <w:rsid w:val="7CF80218"/>
    <w:rsid w:val="7E0FA5A4"/>
    <w:rsid w:val="7FC1D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19F0A"/>
  <w15:chartTrackingRefBased/>
  <w15:docId w15:val="{6118605B-401B-4CC6-8966-C3BE52FC2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D29"/>
    <w:pPr>
      <w:outlineLvl w:val="1"/>
    </w:pPr>
    <w:rPr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6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4D2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4D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74D29"/>
    <w:rPr>
      <w:i/>
      <w:iCs/>
      <w:sz w:val="24"/>
      <w:szCs w:val="24"/>
    </w:rPr>
  </w:style>
  <w:style w:type="table" w:styleId="TableGrid">
    <w:name w:val="Table Grid"/>
    <w:basedOn w:val="TableNormal"/>
    <w:uiPriority w:val="39"/>
    <w:rsid w:val="00A74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46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A6F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29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66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0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ANTOS</dc:creator>
  <cp:keywords/>
  <dc:description/>
  <cp:lastModifiedBy>Jason Santos</cp:lastModifiedBy>
  <cp:revision>4</cp:revision>
  <dcterms:created xsi:type="dcterms:W3CDTF">2022-07-12T23:02:00Z</dcterms:created>
  <dcterms:modified xsi:type="dcterms:W3CDTF">2022-10-14T18:38:00Z</dcterms:modified>
</cp:coreProperties>
</file>